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26A16A" w14:textId="5A50CD79" w:rsidR="000745FB" w:rsidRDefault="007205C0" w:rsidP="0032564B">
      <w:pPr>
        <w:rPr>
          <w:rFonts w:ascii="Times New Roman" w:hAnsi="Times New Roman"/>
          <w:b/>
          <w:sz w:val="24"/>
          <w:szCs w:val="18"/>
        </w:rPr>
      </w:pPr>
      <w:r>
        <w:rPr>
          <w:rFonts w:ascii="Times New Roman" w:hAnsi="Times New Roman"/>
          <w:b/>
          <w:noProof/>
          <w:sz w:val="24"/>
          <w:szCs w:val="1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306C0A1" wp14:editId="3BFBEA95">
                <wp:simplePos x="0" y="0"/>
                <wp:positionH relativeFrom="column">
                  <wp:posOffset>5543550</wp:posOffset>
                </wp:positionH>
                <wp:positionV relativeFrom="paragraph">
                  <wp:posOffset>-552450</wp:posOffset>
                </wp:positionV>
                <wp:extent cx="904875" cy="338138"/>
                <wp:effectExtent l="0" t="0" r="9525" b="508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4875" cy="33813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30E55B1" w14:textId="58288704" w:rsidR="007205C0" w:rsidRPr="007205C0" w:rsidRDefault="007205C0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767171" w:themeColor="background2" w:themeShade="80"/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7205C0">
                              <w:rPr>
                                <w:rFonts w:ascii="Arial" w:hAnsi="Arial" w:cs="Arial"/>
                                <w:b/>
                                <w:bCs/>
                                <w:color w:val="767171" w:themeColor="background2" w:themeShade="80"/>
                                <w:sz w:val="24"/>
                                <w:szCs w:val="24"/>
                                <w:lang w:val="en-PH"/>
                              </w:rPr>
                              <w:t>FORM A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06C0A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36.5pt;margin-top:-43.5pt;width:71.25pt;height:26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" fillcolor="white [3201]" stroked="f" strokeweight=".5pt">
                <v:textbox>
                  <w:txbxContent>
                    <w:p w14:paraId="030E55B1" w14:textId="58288704" w:rsidR="007205C0" w:rsidRPr="007205C0" w:rsidRDefault="007205C0">
                      <w:pPr>
                        <w:rPr>
                          <w:rFonts w:ascii="Arial" w:hAnsi="Arial" w:cs="Arial"/>
                          <w:b/>
                          <w:bCs/>
                          <w:color w:val="767171" w:themeColor="background2" w:themeShade="80"/>
                          <w:sz w:val="24"/>
                          <w:szCs w:val="24"/>
                          <w:lang w:val="en-PH"/>
                        </w:rPr>
                      </w:pPr>
                      <w:r w:rsidRPr="007205C0">
                        <w:rPr>
                          <w:rFonts w:ascii="Arial" w:hAnsi="Arial" w:cs="Arial"/>
                          <w:b/>
                          <w:bCs/>
                          <w:color w:val="767171" w:themeColor="background2" w:themeShade="80"/>
                          <w:sz w:val="24"/>
                          <w:szCs w:val="24"/>
                          <w:lang w:val="en-PH"/>
                        </w:rPr>
                        <w:t>FORM A4</w:t>
                      </w:r>
                    </w:p>
                  </w:txbxContent>
                </v:textbox>
              </v:shape>
            </w:pict>
          </mc:Fallback>
        </mc:AlternateContent>
      </w:r>
      <w:r w:rsidR="00000574" w:rsidRPr="0032564B">
        <w:rPr>
          <w:rFonts w:ascii="Times New Roman" w:hAnsi="Times New Roman"/>
          <w:b/>
          <w:noProof/>
          <w:sz w:val="24"/>
          <w:szCs w:val="18"/>
        </w:rPr>
        <w:drawing>
          <wp:anchor distT="0" distB="0" distL="114300" distR="114300" simplePos="0" relativeHeight="251660288" behindDoc="1" locked="0" layoutInCell="1" allowOverlap="1" wp14:anchorId="61829C6C" wp14:editId="0EBB5F0C">
            <wp:simplePos x="0" y="0"/>
            <wp:positionH relativeFrom="margin">
              <wp:posOffset>-471805</wp:posOffset>
            </wp:positionH>
            <wp:positionV relativeFrom="paragraph">
              <wp:posOffset>-457835</wp:posOffset>
            </wp:positionV>
            <wp:extent cx="650875" cy="608330"/>
            <wp:effectExtent l="0" t="0" r="0" b="0"/>
            <wp:wrapNone/>
            <wp:docPr id="116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 1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0875" cy="608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00574" w:rsidRPr="0032564B">
        <w:rPr>
          <w:rFonts w:ascii="Times New Roman" w:hAnsi="Times New Roman"/>
          <w:b/>
          <w:noProof/>
          <w:sz w:val="24"/>
          <w:szCs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48ABE8A" wp14:editId="5A191159">
                <wp:simplePos x="0" y="0"/>
                <wp:positionH relativeFrom="column">
                  <wp:posOffset>159067</wp:posOffset>
                </wp:positionH>
                <wp:positionV relativeFrom="paragraph">
                  <wp:posOffset>-363855</wp:posOffset>
                </wp:positionV>
                <wp:extent cx="3392805" cy="535940"/>
                <wp:effectExtent l="10160" t="9525" r="6985" b="6985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92805" cy="5359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59C19A" w14:textId="77777777" w:rsidR="0032564B" w:rsidRPr="00EC5A55" w:rsidRDefault="0032564B" w:rsidP="0032564B">
                            <w:pPr>
                              <w:spacing w:after="0"/>
                              <w:rPr>
                                <w:rFonts w:ascii="Times New Roman" w:hAnsi="Times New Roman"/>
                                <w:b/>
                                <w:sz w:val="16"/>
                                <w:szCs w:val="16"/>
                              </w:rPr>
                            </w:pPr>
                            <w:r w:rsidRPr="00EC5A55">
                              <w:rPr>
                                <w:rFonts w:ascii="Times New Roman" w:hAnsi="Times New Roman"/>
                                <w:b/>
                                <w:sz w:val="16"/>
                                <w:szCs w:val="16"/>
                              </w:rPr>
                              <w:t>Strategic Trade Management Office</w:t>
                            </w:r>
                          </w:p>
                          <w:p w14:paraId="3964F67B" w14:textId="77777777" w:rsidR="0032564B" w:rsidRPr="00EC5A55" w:rsidRDefault="0032564B" w:rsidP="0032564B">
                            <w:pPr>
                              <w:spacing w:after="0"/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</w:pPr>
                            <w:r w:rsidRPr="00EC5A55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3F Tara Bldg., 389 Sen. Gil J. Puyat Avenue, 1200 Makati City, Philippines</w:t>
                            </w:r>
                          </w:p>
                          <w:p w14:paraId="715095BC" w14:textId="77777777" w:rsidR="0032564B" w:rsidRPr="00EC5A55" w:rsidRDefault="0032564B" w:rsidP="0032564B">
                            <w:pPr>
                              <w:spacing w:after="0"/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</w:pPr>
                            <w:r w:rsidRPr="00B452C6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 xml:space="preserve">Telephone: +63 (2) 8639-0182  </w:t>
                            </w:r>
                          </w:p>
                          <w:p w14:paraId="3B8D5152" w14:textId="77777777" w:rsidR="0032564B" w:rsidRDefault="0032564B" w:rsidP="0032564B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8ABE8A" id="Text Box 3" o:spid="_x0000_s1027" type="#_x0000_t202" style="position:absolute;margin-left:12.5pt;margin-top:-28.65pt;width:267.15pt;height:42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" strokecolor="white">
                <v:textbox>
                  <w:txbxContent>
                    <w:p w14:paraId="2759C19A" w14:textId="77777777" w:rsidR="0032564B" w:rsidRPr="00EC5A55" w:rsidRDefault="0032564B" w:rsidP="0032564B">
                      <w:pPr>
                        <w:spacing w:after="0"/>
                        <w:rPr>
                          <w:rFonts w:ascii="Times New Roman" w:hAnsi="Times New Roman"/>
                          <w:b/>
                          <w:sz w:val="16"/>
                          <w:szCs w:val="16"/>
                        </w:rPr>
                      </w:pPr>
                      <w:r w:rsidRPr="00EC5A55">
                        <w:rPr>
                          <w:rFonts w:ascii="Times New Roman" w:hAnsi="Times New Roman"/>
                          <w:b/>
                          <w:sz w:val="16"/>
                          <w:szCs w:val="16"/>
                        </w:rPr>
                        <w:t>Strategic Trade Management Office</w:t>
                      </w:r>
                    </w:p>
                    <w:p w14:paraId="3964F67B" w14:textId="77777777" w:rsidR="0032564B" w:rsidRPr="00EC5A55" w:rsidRDefault="0032564B" w:rsidP="0032564B">
                      <w:pPr>
                        <w:spacing w:after="0"/>
                        <w:rPr>
                          <w:rFonts w:ascii="Times New Roman" w:hAnsi="Times New Roman"/>
                          <w:sz w:val="16"/>
                          <w:szCs w:val="16"/>
                        </w:rPr>
                      </w:pPr>
                      <w:r w:rsidRPr="00EC5A55">
                        <w:rPr>
                          <w:rFonts w:ascii="Times New Roman" w:hAnsi="Times New Roman"/>
                          <w:sz w:val="16"/>
                          <w:szCs w:val="16"/>
                        </w:rPr>
                        <w:t>3F Tara Bldg., 389 Sen. Gil J. Puyat Avenue, 1200 Makati City, Philippines</w:t>
                      </w:r>
                    </w:p>
                    <w:p w14:paraId="715095BC" w14:textId="77777777" w:rsidR="0032564B" w:rsidRPr="00EC5A55" w:rsidRDefault="0032564B" w:rsidP="0032564B">
                      <w:pPr>
                        <w:spacing w:after="0"/>
                        <w:rPr>
                          <w:rFonts w:ascii="Times New Roman" w:hAnsi="Times New Roman"/>
                          <w:sz w:val="16"/>
                          <w:szCs w:val="16"/>
                        </w:rPr>
                      </w:pPr>
                      <w:r w:rsidRPr="00B452C6">
                        <w:rPr>
                          <w:rFonts w:ascii="Times New Roman" w:hAnsi="Times New Roman"/>
                          <w:sz w:val="16"/>
                          <w:szCs w:val="16"/>
                        </w:rPr>
                        <w:t xml:space="preserve">Telephone: +63 (2) 8639-0182  </w:t>
                      </w:r>
                    </w:p>
                    <w:p w14:paraId="3B8D5152" w14:textId="77777777" w:rsidR="0032564B" w:rsidRDefault="0032564B" w:rsidP="0032564B">
                      <w:pPr>
                        <w:spacing w:after="0"/>
                      </w:pPr>
                    </w:p>
                  </w:txbxContent>
                </v:textbox>
              </v:shape>
            </w:pict>
          </mc:Fallback>
        </mc:AlternateContent>
      </w:r>
    </w:p>
    <w:p w14:paraId="2AAFD392" w14:textId="77777777" w:rsidR="00594444" w:rsidRDefault="00594444" w:rsidP="000745FB">
      <w:pPr>
        <w:jc w:val="center"/>
        <w:rPr>
          <w:rFonts w:ascii="Times New Roman" w:hAnsi="Times New Roman"/>
          <w:b/>
          <w:sz w:val="24"/>
          <w:szCs w:val="18"/>
        </w:rPr>
      </w:pPr>
    </w:p>
    <w:p w14:paraId="449BCC03" w14:textId="0D3E50D6" w:rsidR="000745FB" w:rsidRDefault="000745FB" w:rsidP="000745FB">
      <w:pPr>
        <w:jc w:val="center"/>
        <w:rPr>
          <w:rFonts w:ascii="Times New Roman" w:hAnsi="Times New Roman"/>
          <w:b/>
          <w:sz w:val="24"/>
          <w:szCs w:val="18"/>
        </w:rPr>
      </w:pPr>
      <w:r>
        <w:rPr>
          <w:rFonts w:ascii="Times New Roman" w:hAnsi="Times New Roman"/>
          <w:b/>
          <w:sz w:val="24"/>
          <w:szCs w:val="18"/>
        </w:rPr>
        <w:t>NOTIFICATION FORM – CERTIFICATE OF EXEMPTION</w:t>
      </w:r>
    </w:p>
    <w:p w14:paraId="037AF0FE" w14:textId="128AEFE0" w:rsidR="000745FB" w:rsidRPr="000745FB" w:rsidRDefault="000745FB" w:rsidP="000745FB">
      <w:pPr>
        <w:jc w:val="both"/>
        <w:rPr>
          <w:rFonts w:ascii="Arial" w:hAnsi="Arial" w:cs="Arial"/>
        </w:rPr>
      </w:pPr>
      <w:r w:rsidRPr="000745FB">
        <w:rPr>
          <w:rFonts w:ascii="Arial" w:hAnsi="Arial" w:cs="Arial"/>
        </w:rPr>
        <w:t>This is to notify the Strategic Trade Management Office (STMO) o</w:t>
      </w:r>
      <w:r w:rsidR="0010744E">
        <w:rPr>
          <w:rFonts w:ascii="Arial" w:hAnsi="Arial" w:cs="Arial"/>
        </w:rPr>
        <w:t>f</w:t>
      </w:r>
      <w:r w:rsidRPr="000745FB">
        <w:rPr>
          <w:rFonts w:ascii="Arial" w:hAnsi="Arial" w:cs="Arial"/>
        </w:rPr>
        <w:t xml:space="preserve"> the intent of the [</w:t>
      </w:r>
      <w:r w:rsidRPr="000745FB">
        <w:rPr>
          <w:rFonts w:ascii="Arial" w:hAnsi="Arial" w:cs="Arial"/>
          <w:i/>
          <w:iCs/>
        </w:rPr>
        <w:t>insert name of the law enforcement agency</w:t>
      </w:r>
      <w:r w:rsidRPr="000745FB">
        <w:rPr>
          <w:rFonts w:ascii="Arial" w:hAnsi="Arial" w:cs="Arial"/>
        </w:rPr>
        <w:t>]</w:t>
      </w:r>
      <w:r w:rsidRPr="000745FB">
        <w:rPr>
          <w:rFonts w:ascii="Arial" w:hAnsi="Arial" w:cs="Arial"/>
          <w:i/>
          <w:iCs/>
        </w:rPr>
        <w:t xml:space="preserve"> </w:t>
      </w:r>
      <w:r w:rsidRPr="000745FB">
        <w:rPr>
          <w:rFonts w:ascii="Arial" w:hAnsi="Arial" w:cs="Arial"/>
        </w:rPr>
        <w:t>to [</w:t>
      </w:r>
      <w:r w:rsidRPr="000745FB">
        <w:rPr>
          <w:rFonts w:ascii="Arial" w:hAnsi="Arial" w:cs="Arial"/>
          <w:i/>
          <w:iCs/>
        </w:rPr>
        <w:t>insert activity (e.g., import</w:t>
      </w:r>
      <w:r w:rsidRPr="000745FB">
        <w:rPr>
          <w:rFonts w:ascii="Arial" w:hAnsi="Arial" w:cs="Arial"/>
        </w:rPr>
        <w:t>] strategic goods</w:t>
      </w:r>
      <w:r>
        <w:rPr>
          <w:rFonts w:ascii="Arial" w:hAnsi="Arial" w:cs="Arial"/>
        </w:rPr>
        <w:t xml:space="preserve"> indicated in this form</w:t>
      </w:r>
      <w:r w:rsidRPr="000745FB">
        <w:rPr>
          <w:rFonts w:ascii="Arial" w:hAnsi="Arial" w:cs="Arial"/>
        </w:rPr>
        <w:t>. Below are the details of the transaction.</w:t>
      </w:r>
    </w:p>
    <w:tbl>
      <w:tblPr>
        <w:tblW w:w="10890" w:type="dxa"/>
        <w:tblInd w:w="-6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130"/>
        <w:gridCol w:w="967"/>
        <w:gridCol w:w="1530"/>
        <w:gridCol w:w="563"/>
        <w:gridCol w:w="1057"/>
        <w:gridCol w:w="1643"/>
      </w:tblGrid>
      <w:tr w:rsidR="00594444" w14:paraId="2CDB0EFA" w14:textId="77777777" w:rsidTr="00FD5BF0">
        <w:trPr>
          <w:trHeight w:val="593"/>
        </w:trPr>
        <w:tc>
          <w:tcPr>
            <w:tcW w:w="5130" w:type="dxa"/>
            <w:vMerge w:val="restart"/>
          </w:tcPr>
          <w:p w14:paraId="031E77A5" w14:textId="77777777" w:rsidR="00594444" w:rsidRPr="00181653" w:rsidRDefault="00594444" w:rsidP="00594444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181653">
              <w:rPr>
                <w:rFonts w:ascii="Arial" w:hAnsi="Arial" w:cs="Arial"/>
                <w:b/>
              </w:rPr>
              <w:t>Importer</w:t>
            </w:r>
          </w:p>
          <w:p w14:paraId="41C64A3B" w14:textId="21BBFEB4" w:rsidR="00594444" w:rsidRDefault="00594444" w:rsidP="00594444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color w:val="000000"/>
                <w:lang w:val="en-PH" w:eastAsia="en-PH"/>
              </w:rPr>
            </w:pPr>
            <w:r>
              <w:rPr>
                <w:rFonts w:ascii="Arial" w:hAnsi="Arial" w:cs="Arial"/>
                <w:color w:val="000000"/>
                <w:lang w:val="en-PH" w:eastAsia="en-PH"/>
              </w:rPr>
              <w:t xml:space="preserve">Name: </w:t>
            </w:r>
          </w:p>
          <w:p w14:paraId="6F1AA255" w14:textId="77777777" w:rsidR="00594444" w:rsidRDefault="00594444" w:rsidP="00594444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color w:val="000000"/>
                <w:lang w:val="en-PH" w:eastAsia="en-PH"/>
              </w:rPr>
            </w:pPr>
          </w:p>
          <w:p w14:paraId="449A17C7" w14:textId="44270FF0" w:rsidR="00594444" w:rsidRDefault="00594444" w:rsidP="00594444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lang w:val="en-PH" w:eastAsia="en-PH"/>
              </w:rPr>
            </w:pPr>
            <w:r>
              <w:rPr>
                <w:rFonts w:ascii="Arial" w:hAnsi="Arial" w:cs="Arial"/>
                <w:color w:val="000000"/>
                <w:lang w:val="en-PH" w:eastAsia="en-PH"/>
              </w:rPr>
              <w:t xml:space="preserve">Address: </w:t>
            </w:r>
          </w:p>
          <w:p w14:paraId="668EF718" w14:textId="77777777" w:rsidR="00594444" w:rsidRDefault="00594444" w:rsidP="00594444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lang w:val="en-PH" w:eastAsia="en-PH"/>
              </w:rPr>
            </w:pPr>
          </w:p>
          <w:p w14:paraId="15AA50B4" w14:textId="299B4E25" w:rsidR="00594444" w:rsidRDefault="00594444" w:rsidP="00594444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lang w:val="en-PH" w:eastAsia="en-PH"/>
              </w:rPr>
            </w:pPr>
            <w:r>
              <w:rPr>
                <w:rFonts w:ascii="Arial" w:hAnsi="Arial" w:cs="Arial"/>
                <w:color w:val="000000"/>
                <w:lang w:val="en-PH" w:eastAsia="en-PH"/>
              </w:rPr>
              <w:t xml:space="preserve">Contact Person: </w:t>
            </w:r>
          </w:p>
          <w:p w14:paraId="4BC5E3DF" w14:textId="4611A0C1" w:rsidR="00594444" w:rsidRDefault="00594444" w:rsidP="00594444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lang w:val="en-PH" w:eastAsia="en-PH"/>
              </w:rPr>
            </w:pPr>
            <w:r>
              <w:rPr>
                <w:rFonts w:ascii="Arial" w:hAnsi="Arial" w:cs="Arial"/>
                <w:color w:val="000000"/>
                <w:lang w:val="en-PH" w:eastAsia="en-PH"/>
              </w:rPr>
              <w:t xml:space="preserve">Designation: </w:t>
            </w:r>
          </w:p>
          <w:p w14:paraId="49E45CDB" w14:textId="2D50F89C" w:rsidR="00594444" w:rsidRDefault="00594444" w:rsidP="00594444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lang w:val="en-PH" w:eastAsia="en-PH"/>
              </w:rPr>
            </w:pPr>
            <w:r>
              <w:rPr>
                <w:rFonts w:ascii="Arial" w:hAnsi="Arial" w:cs="Arial"/>
                <w:color w:val="000000"/>
                <w:lang w:val="en-PH" w:eastAsia="en-PH"/>
              </w:rPr>
              <w:t xml:space="preserve">Telephone No.: </w:t>
            </w:r>
          </w:p>
          <w:p w14:paraId="01C3C67F" w14:textId="0E3C181C" w:rsidR="00594444" w:rsidRPr="00594444" w:rsidRDefault="00594444" w:rsidP="00594444">
            <w:pPr>
              <w:spacing w:after="0" w:line="240" w:lineRule="auto"/>
              <w:rPr>
                <w:rFonts w:ascii="Arial" w:hAnsi="Arial" w:cs="Arial"/>
                <w:color w:val="0563C2"/>
                <w:lang w:val="en-PH" w:eastAsia="en-PH"/>
              </w:rPr>
            </w:pPr>
            <w:r>
              <w:rPr>
                <w:rFonts w:ascii="Arial" w:hAnsi="Arial" w:cs="Arial"/>
                <w:color w:val="000000"/>
                <w:lang w:val="en-PH" w:eastAsia="en-PH"/>
              </w:rPr>
              <w:t xml:space="preserve">Email: </w:t>
            </w:r>
          </w:p>
        </w:tc>
        <w:tc>
          <w:tcPr>
            <w:tcW w:w="3060" w:type="dxa"/>
            <w:gridSpan w:val="3"/>
          </w:tcPr>
          <w:p w14:paraId="5AFB0BBF" w14:textId="77777777" w:rsidR="00594444" w:rsidRPr="006938EC" w:rsidRDefault="00594444" w:rsidP="00594444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6938EC">
              <w:rPr>
                <w:rFonts w:ascii="Arial" w:hAnsi="Arial" w:cs="Arial"/>
                <w:b/>
              </w:rPr>
              <w:t>Country of origin:</w:t>
            </w:r>
          </w:p>
          <w:p w14:paraId="4EE7B984" w14:textId="5D08343F" w:rsidR="00594444" w:rsidRPr="00070201" w:rsidRDefault="00594444" w:rsidP="00594444">
            <w:pPr>
              <w:spacing w:after="0" w:line="240" w:lineRule="auto"/>
              <w:rPr>
                <w:rFonts w:ascii="Arial" w:hAnsi="Arial" w:cs="Arial"/>
                <w:bCs/>
                <w:i/>
                <w:iCs/>
              </w:rPr>
            </w:pPr>
          </w:p>
        </w:tc>
        <w:tc>
          <w:tcPr>
            <w:tcW w:w="2700" w:type="dxa"/>
            <w:gridSpan w:val="2"/>
          </w:tcPr>
          <w:p w14:paraId="6BFE96B8" w14:textId="77777777" w:rsidR="00594444" w:rsidRPr="006938EC" w:rsidRDefault="00594444" w:rsidP="00594444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6938EC">
              <w:rPr>
                <w:rFonts w:ascii="Arial" w:hAnsi="Arial" w:cs="Arial"/>
                <w:b/>
              </w:rPr>
              <w:t>Code:</w:t>
            </w:r>
          </w:p>
          <w:p w14:paraId="5A9F505E" w14:textId="365459DD" w:rsidR="00594444" w:rsidRPr="006938EC" w:rsidRDefault="00594444" w:rsidP="00594444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</w:tc>
      </w:tr>
      <w:tr w:rsidR="00594444" w14:paraId="4327070C" w14:textId="77777777" w:rsidTr="00FD5BF0">
        <w:trPr>
          <w:trHeight w:val="440"/>
        </w:trPr>
        <w:tc>
          <w:tcPr>
            <w:tcW w:w="5130" w:type="dxa"/>
            <w:vMerge/>
          </w:tcPr>
          <w:p w14:paraId="6ADA44B7" w14:textId="77777777" w:rsidR="00594444" w:rsidRPr="006938EC" w:rsidRDefault="00594444" w:rsidP="00594444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</w:tc>
        <w:tc>
          <w:tcPr>
            <w:tcW w:w="3060" w:type="dxa"/>
            <w:gridSpan w:val="3"/>
          </w:tcPr>
          <w:p w14:paraId="20E9061C" w14:textId="77777777" w:rsidR="00594444" w:rsidRPr="006938EC" w:rsidRDefault="00594444" w:rsidP="00594444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6938EC">
              <w:rPr>
                <w:rFonts w:ascii="Arial" w:hAnsi="Arial" w:cs="Arial"/>
                <w:b/>
              </w:rPr>
              <w:t>Country of consignment:</w:t>
            </w:r>
          </w:p>
          <w:p w14:paraId="3B978C2C" w14:textId="356397E4" w:rsidR="00594444" w:rsidRPr="006938EC" w:rsidRDefault="00594444" w:rsidP="00594444">
            <w:pPr>
              <w:spacing w:after="0" w:line="240" w:lineRule="auto"/>
              <w:rPr>
                <w:rFonts w:ascii="Arial" w:hAnsi="Arial" w:cs="Arial"/>
                <w:bCs/>
              </w:rPr>
            </w:pPr>
          </w:p>
        </w:tc>
        <w:tc>
          <w:tcPr>
            <w:tcW w:w="2700" w:type="dxa"/>
            <w:gridSpan w:val="2"/>
          </w:tcPr>
          <w:p w14:paraId="4E374721" w14:textId="77777777" w:rsidR="00594444" w:rsidRPr="006938EC" w:rsidRDefault="00594444" w:rsidP="00594444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6938EC">
              <w:rPr>
                <w:rFonts w:ascii="Arial" w:hAnsi="Arial" w:cs="Arial"/>
                <w:b/>
              </w:rPr>
              <w:t>Code:</w:t>
            </w:r>
          </w:p>
          <w:p w14:paraId="71396D67" w14:textId="48C6CA16" w:rsidR="00594444" w:rsidRPr="006938EC" w:rsidRDefault="00594444" w:rsidP="00594444">
            <w:pPr>
              <w:spacing w:after="0" w:line="240" w:lineRule="auto"/>
              <w:rPr>
                <w:rFonts w:ascii="Arial" w:hAnsi="Arial" w:cs="Arial"/>
                <w:bCs/>
              </w:rPr>
            </w:pPr>
          </w:p>
        </w:tc>
      </w:tr>
      <w:tr w:rsidR="00594444" w14:paraId="1857D26B" w14:textId="77777777" w:rsidTr="00FD5BF0">
        <w:trPr>
          <w:trHeight w:val="326"/>
        </w:trPr>
        <w:tc>
          <w:tcPr>
            <w:tcW w:w="5130" w:type="dxa"/>
            <w:vMerge/>
          </w:tcPr>
          <w:p w14:paraId="4B46304D" w14:textId="77777777" w:rsidR="00594444" w:rsidRPr="006938EC" w:rsidRDefault="00594444" w:rsidP="00594444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</w:tc>
        <w:tc>
          <w:tcPr>
            <w:tcW w:w="3060" w:type="dxa"/>
            <w:gridSpan w:val="3"/>
          </w:tcPr>
          <w:p w14:paraId="4A23F5AA" w14:textId="77777777" w:rsidR="00594444" w:rsidRDefault="00594444" w:rsidP="00594444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938EC">
              <w:rPr>
                <w:rFonts w:ascii="Arial" w:hAnsi="Arial" w:cs="Arial"/>
                <w:b/>
                <w:sz w:val="20"/>
                <w:szCs w:val="20"/>
              </w:rPr>
              <w:t>Country of final destination:</w:t>
            </w:r>
          </w:p>
          <w:p w14:paraId="4B03DE3A" w14:textId="6C9C6C08" w:rsidR="00594444" w:rsidRPr="006938EC" w:rsidRDefault="00594444" w:rsidP="00594444">
            <w:pPr>
              <w:spacing w:after="0" w:line="240" w:lineRule="auto"/>
              <w:rPr>
                <w:rFonts w:ascii="Arial" w:hAnsi="Arial" w:cs="Arial"/>
                <w:bCs/>
              </w:rPr>
            </w:pPr>
          </w:p>
        </w:tc>
        <w:tc>
          <w:tcPr>
            <w:tcW w:w="2700" w:type="dxa"/>
            <w:gridSpan w:val="2"/>
          </w:tcPr>
          <w:p w14:paraId="5C1C3C24" w14:textId="24DEC5A3" w:rsidR="00594444" w:rsidRDefault="00594444" w:rsidP="00594444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6938EC">
              <w:rPr>
                <w:rFonts w:ascii="Arial" w:hAnsi="Arial" w:cs="Arial"/>
                <w:b/>
              </w:rPr>
              <w:t>Code:</w:t>
            </w:r>
          </w:p>
          <w:p w14:paraId="0AC3E5E9" w14:textId="7579489F" w:rsidR="00594444" w:rsidRPr="006938EC" w:rsidRDefault="00594444" w:rsidP="00594444">
            <w:pPr>
              <w:spacing w:after="0" w:line="240" w:lineRule="auto"/>
              <w:rPr>
                <w:rFonts w:ascii="Arial" w:hAnsi="Arial" w:cs="Arial"/>
                <w:bCs/>
              </w:rPr>
            </w:pPr>
          </w:p>
        </w:tc>
      </w:tr>
      <w:tr w:rsidR="00D02F7F" w14:paraId="20AB58DA" w14:textId="77777777" w:rsidTr="00D02F7F">
        <w:trPr>
          <w:trHeight w:val="326"/>
        </w:trPr>
        <w:tc>
          <w:tcPr>
            <w:tcW w:w="5130" w:type="dxa"/>
            <w:vMerge/>
          </w:tcPr>
          <w:p w14:paraId="0AC8125F" w14:textId="77777777" w:rsidR="00D02F7F" w:rsidRPr="006938EC" w:rsidRDefault="00D02F7F" w:rsidP="00594444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</w:tc>
        <w:tc>
          <w:tcPr>
            <w:tcW w:w="3060" w:type="dxa"/>
            <w:gridSpan w:val="3"/>
          </w:tcPr>
          <w:p w14:paraId="5CB50070" w14:textId="77777777" w:rsidR="00D02F7F" w:rsidRDefault="00D02F7F" w:rsidP="00594444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ort of Entry:</w:t>
            </w:r>
          </w:p>
        </w:tc>
        <w:tc>
          <w:tcPr>
            <w:tcW w:w="2700" w:type="dxa"/>
            <w:gridSpan w:val="2"/>
          </w:tcPr>
          <w:p w14:paraId="78905749" w14:textId="77777777" w:rsidR="00D02F7F" w:rsidRDefault="00D02F7F" w:rsidP="00594444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ort of Final Discharge:</w:t>
            </w:r>
          </w:p>
          <w:p w14:paraId="0E8508B2" w14:textId="254238F8" w:rsidR="00D02F7F" w:rsidRPr="00D02F7F" w:rsidRDefault="00D02F7F" w:rsidP="00594444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</w:tc>
      </w:tr>
      <w:tr w:rsidR="00594444" w14:paraId="68AD627A" w14:textId="77777777" w:rsidTr="00CE17A0">
        <w:trPr>
          <w:trHeight w:val="521"/>
        </w:trPr>
        <w:tc>
          <w:tcPr>
            <w:tcW w:w="5130" w:type="dxa"/>
            <w:vMerge/>
          </w:tcPr>
          <w:p w14:paraId="7C30243D" w14:textId="77777777" w:rsidR="00594444" w:rsidRPr="006938EC" w:rsidRDefault="00594444" w:rsidP="00594444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060" w:type="dxa"/>
            <w:gridSpan w:val="3"/>
          </w:tcPr>
          <w:p w14:paraId="5DEB4267" w14:textId="327591A9" w:rsidR="00594444" w:rsidRPr="006938EC" w:rsidRDefault="00594444" w:rsidP="00594444">
            <w:pPr>
              <w:spacing w:after="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/>
              </w:rPr>
              <w:t>Expected</w:t>
            </w:r>
            <w:r w:rsidRPr="006938EC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D</w:t>
            </w:r>
            <w:r w:rsidRPr="006938EC">
              <w:rPr>
                <w:rFonts w:ascii="Arial" w:hAnsi="Arial" w:cs="Arial"/>
                <w:b/>
              </w:rPr>
              <w:t>ate</w:t>
            </w:r>
            <w:r>
              <w:rPr>
                <w:rFonts w:ascii="Arial" w:hAnsi="Arial" w:cs="Arial"/>
                <w:b/>
              </w:rPr>
              <w:t xml:space="preserve"> of Delivery</w:t>
            </w:r>
            <w:r w:rsidRPr="006938EC">
              <w:rPr>
                <w:rFonts w:ascii="Arial" w:hAnsi="Arial" w:cs="Arial"/>
                <w:b/>
              </w:rPr>
              <w:t xml:space="preserve">: </w:t>
            </w:r>
          </w:p>
        </w:tc>
        <w:tc>
          <w:tcPr>
            <w:tcW w:w="2700" w:type="dxa"/>
            <w:gridSpan w:val="2"/>
          </w:tcPr>
          <w:p w14:paraId="5361C41D" w14:textId="48E3F78B" w:rsidR="00594444" w:rsidRPr="006938EC" w:rsidRDefault="00594444" w:rsidP="00594444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6938EC">
              <w:rPr>
                <w:rFonts w:ascii="Arial" w:hAnsi="Arial" w:cs="Arial"/>
                <w:b/>
              </w:rPr>
              <w:t>Customs procedure:</w:t>
            </w:r>
            <w:r w:rsidRPr="006938EC">
              <w:rPr>
                <w:rFonts w:ascii="Arial" w:hAnsi="Arial" w:cs="Arial"/>
                <w:b/>
              </w:rPr>
              <w:br/>
            </w:r>
          </w:p>
        </w:tc>
      </w:tr>
      <w:tr w:rsidR="00594444" w14:paraId="6AFB6F7F" w14:textId="77777777" w:rsidTr="00FD5BF0">
        <w:trPr>
          <w:trHeight w:val="520"/>
        </w:trPr>
        <w:tc>
          <w:tcPr>
            <w:tcW w:w="5130" w:type="dxa"/>
          </w:tcPr>
          <w:p w14:paraId="5D8CA4BE" w14:textId="77777777" w:rsidR="00594444" w:rsidRPr="00181653" w:rsidRDefault="00594444" w:rsidP="00594444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nd-User</w:t>
            </w:r>
          </w:p>
          <w:p w14:paraId="4397D305" w14:textId="3BA73C3A" w:rsidR="00594444" w:rsidRDefault="00594444" w:rsidP="00594444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color w:val="000000"/>
                <w:lang w:val="en-PH" w:eastAsia="en-PH"/>
              </w:rPr>
              <w:t xml:space="preserve">Name: </w:t>
            </w:r>
          </w:p>
          <w:p w14:paraId="79693B77" w14:textId="77777777" w:rsidR="00594444" w:rsidRDefault="00594444" w:rsidP="00594444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color w:val="000000"/>
                <w:lang w:val="en-PH" w:eastAsia="en-PH"/>
              </w:rPr>
            </w:pPr>
          </w:p>
          <w:p w14:paraId="5AD39514" w14:textId="19BE5BDB" w:rsidR="00594444" w:rsidRDefault="00594444" w:rsidP="00594444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181653">
              <w:rPr>
                <w:rFonts w:ascii="Arial" w:hAnsi="Arial" w:cs="Arial"/>
                <w:bCs/>
              </w:rPr>
              <w:t xml:space="preserve">Address: </w:t>
            </w:r>
          </w:p>
          <w:p w14:paraId="371CA8AB" w14:textId="77777777" w:rsidR="00594444" w:rsidRDefault="00594444" w:rsidP="00594444">
            <w:pPr>
              <w:spacing w:after="0" w:line="240" w:lineRule="auto"/>
              <w:rPr>
                <w:rFonts w:ascii="Arial" w:hAnsi="Arial" w:cs="Arial"/>
                <w:bCs/>
              </w:rPr>
            </w:pPr>
          </w:p>
          <w:p w14:paraId="020AF4A4" w14:textId="36D6B1C8" w:rsidR="00594444" w:rsidRDefault="00594444" w:rsidP="00594444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 xml:space="preserve">Contact Person: </w:t>
            </w:r>
          </w:p>
          <w:p w14:paraId="7957D8EB" w14:textId="656F1B99" w:rsidR="00594444" w:rsidRDefault="00594444" w:rsidP="00594444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Designation: </w:t>
            </w:r>
          </w:p>
          <w:p w14:paraId="3A29A90F" w14:textId="7282A388" w:rsidR="00594444" w:rsidRDefault="00594444" w:rsidP="00594444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Contact Number: </w:t>
            </w:r>
          </w:p>
          <w:p w14:paraId="155A18D2" w14:textId="715493D1" w:rsidR="00594444" w:rsidRPr="00B47F91" w:rsidRDefault="00594444" w:rsidP="00594444">
            <w:pPr>
              <w:spacing w:after="0" w:line="240" w:lineRule="auto"/>
              <w:rPr>
                <w:rFonts w:ascii="Arial" w:hAnsi="Arial" w:cs="Arial"/>
                <w:color w:val="000000"/>
                <w:lang w:val="en-PH" w:eastAsia="en-PH"/>
              </w:rPr>
            </w:pPr>
            <w:r>
              <w:rPr>
                <w:rFonts w:ascii="Arial" w:hAnsi="Arial" w:cs="Arial"/>
                <w:bCs/>
              </w:rPr>
              <w:t xml:space="preserve">Email: </w:t>
            </w:r>
          </w:p>
        </w:tc>
        <w:tc>
          <w:tcPr>
            <w:tcW w:w="5760" w:type="dxa"/>
            <w:gridSpan w:val="5"/>
          </w:tcPr>
          <w:p w14:paraId="3C76F29A" w14:textId="1776B472" w:rsidR="00594444" w:rsidRPr="00CA0E26" w:rsidRDefault="00594444" w:rsidP="00594444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6938EC">
              <w:rPr>
                <w:rFonts w:ascii="Arial" w:hAnsi="Arial" w:cs="Arial"/>
                <w:b/>
              </w:rPr>
              <w:t>Third parties involved</w:t>
            </w:r>
            <w:r w:rsidR="00E26D2F">
              <w:rPr>
                <w:rFonts w:ascii="Arial" w:hAnsi="Arial" w:cs="Arial"/>
                <w:b/>
              </w:rPr>
              <w:t xml:space="preserve"> (e.g.,</w:t>
            </w:r>
            <w:r w:rsidRPr="006938EC">
              <w:rPr>
                <w:rFonts w:ascii="Arial" w:hAnsi="Arial" w:cs="Arial"/>
                <w:b/>
              </w:rPr>
              <w:t xml:space="preserve"> </w:t>
            </w:r>
            <w:r w:rsidR="00E26D2F">
              <w:rPr>
                <w:rFonts w:ascii="Arial" w:hAnsi="Arial" w:cs="Arial"/>
                <w:b/>
              </w:rPr>
              <w:t>b</w:t>
            </w:r>
            <w:r>
              <w:rPr>
                <w:rFonts w:ascii="Arial" w:hAnsi="Arial" w:cs="Arial"/>
                <w:b/>
              </w:rPr>
              <w:t>roker</w:t>
            </w:r>
            <w:r w:rsidR="00E26D2F">
              <w:rPr>
                <w:rFonts w:ascii="Arial" w:hAnsi="Arial" w:cs="Arial"/>
                <w:b/>
              </w:rPr>
              <w:t>)</w:t>
            </w:r>
          </w:p>
          <w:p w14:paraId="5E02D693" w14:textId="54B7AB31" w:rsidR="00594444" w:rsidRDefault="00594444" w:rsidP="00594444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color w:val="000000"/>
                <w:lang w:val="en-PH" w:eastAsia="en-PH"/>
              </w:rPr>
            </w:pPr>
            <w:r>
              <w:rPr>
                <w:rFonts w:ascii="Arial" w:hAnsi="Arial" w:cs="Arial"/>
                <w:color w:val="000000"/>
                <w:lang w:val="en-PH" w:eastAsia="en-PH"/>
              </w:rPr>
              <w:t xml:space="preserve">Name: </w:t>
            </w:r>
          </w:p>
          <w:p w14:paraId="2F5C29C3" w14:textId="77777777" w:rsidR="00594444" w:rsidRDefault="00594444" w:rsidP="00594444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color w:val="000000"/>
                <w:lang w:val="en-PH" w:eastAsia="en-PH"/>
              </w:rPr>
            </w:pPr>
          </w:p>
          <w:p w14:paraId="32D6BC32" w14:textId="252F50CB" w:rsidR="00594444" w:rsidRDefault="00594444" w:rsidP="00594444">
            <w:pPr>
              <w:spacing w:after="0" w:line="240" w:lineRule="auto"/>
              <w:rPr>
                <w:rFonts w:ascii="Arial" w:hAnsi="Arial" w:cs="Arial"/>
              </w:rPr>
            </w:pPr>
            <w:r w:rsidRPr="006938EC">
              <w:rPr>
                <w:rFonts w:ascii="Arial" w:hAnsi="Arial" w:cs="Arial"/>
              </w:rPr>
              <w:t xml:space="preserve">Address: </w:t>
            </w:r>
          </w:p>
          <w:p w14:paraId="62C56A53" w14:textId="77777777" w:rsidR="00594444" w:rsidRDefault="00594444" w:rsidP="00594444">
            <w:pPr>
              <w:spacing w:after="0" w:line="240" w:lineRule="auto"/>
              <w:rPr>
                <w:rFonts w:ascii="Arial" w:hAnsi="Arial" w:cs="Arial"/>
              </w:rPr>
            </w:pPr>
          </w:p>
          <w:p w14:paraId="72FE88E0" w14:textId="233B34FE" w:rsidR="00594444" w:rsidRDefault="00594444" w:rsidP="00594444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ontact Person: </w:t>
            </w:r>
          </w:p>
          <w:p w14:paraId="29D5FADA" w14:textId="316CC56C" w:rsidR="00594444" w:rsidRDefault="00594444" w:rsidP="00594444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esignation: </w:t>
            </w:r>
          </w:p>
          <w:p w14:paraId="1105523E" w14:textId="34DE8F36" w:rsidR="00594444" w:rsidRDefault="00594444" w:rsidP="00594444">
            <w:pPr>
              <w:spacing w:after="0" w:line="240" w:lineRule="auto"/>
              <w:rPr>
                <w:rFonts w:ascii="Arial" w:hAnsi="Arial" w:cs="Arial"/>
              </w:rPr>
            </w:pPr>
            <w:r w:rsidRPr="006938EC">
              <w:rPr>
                <w:rFonts w:ascii="Arial" w:hAnsi="Arial" w:cs="Arial"/>
              </w:rPr>
              <w:t>Telephone:</w:t>
            </w:r>
            <w:r>
              <w:rPr>
                <w:rFonts w:ascii="Arial" w:hAnsi="Arial" w:cs="Arial"/>
              </w:rPr>
              <w:t xml:space="preserve"> </w:t>
            </w:r>
          </w:p>
          <w:p w14:paraId="16D0DD11" w14:textId="5928CF53" w:rsidR="00594444" w:rsidRDefault="00594444" w:rsidP="00594444">
            <w:pPr>
              <w:spacing w:after="0" w:line="240" w:lineRule="auto"/>
              <w:rPr>
                <w:rStyle w:val="Hyperlink"/>
              </w:rPr>
            </w:pPr>
            <w:r w:rsidRPr="006938EC">
              <w:rPr>
                <w:rFonts w:ascii="Arial" w:hAnsi="Arial" w:cs="Arial"/>
              </w:rPr>
              <w:t xml:space="preserve">Email: </w:t>
            </w:r>
          </w:p>
          <w:p w14:paraId="2DB09972" w14:textId="4A8CCE3D" w:rsidR="00594444" w:rsidRPr="006938EC" w:rsidRDefault="00594444" w:rsidP="00594444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10744E" w14:paraId="308EA682" w14:textId="77777777" w:rsidTr="00FD5BF0">
        <w:trPr>
          <w:trHeight w:val="520"/>
        </w:trPr>
        <w:tc>
          <w:tcPr>
            <w:tcW w:w="5130" w:type="dxa"/>
          </w:tcPr>
          <w:p w14:paraId="2EBF620A" w14:textId="418B0FFC" w:rsidR="0010744E" w:rsidRPr="00181653" w:rsidRDefault="0010744E" w:rsidP="0010744E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xporter</w:t>
            </w:r>
          </w:p>
          <w:p w14:paraId="7F20F484" w14:textId="77777777" w:rsidR="0010744E" w:rsidRDefault="0010744E" w:rsidP="0010744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color w:val="000000"/>
                <w:lang w:val="en-PH" w:eastAsia="en-PH"/>
              </w:rPr>
              <w:t xml:space="preserve">Name: </w:t>
            </w:r>
          </w:p>
          <w:p w14:paraId="2E5178D2" w14:textId="77777777" w:rsidR="0010744E" w:rsidRDefault="0010744E" w:rsidP="0010744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color w:val="000000"/>
                <w:lang w:val="en-PH" w:eastAsia="en-PH"/>
              </w:rPr>
            </w:pPr>
          </w:p>
          <w:p w14:paraId="0694D65A" w14:textId="77777777" w:rsidR="0010744E" w:rsidRDefault="0010744E" w:rsidP="0010744E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181653">
              <w:rPr>
                <w:rFonts w:ascii="Arial" w:hAnsi="Arial" w:cs="Arial"/>
                <w:bCs/>
              </w:rPr>
              <w:t xml:space="preserve">Address: </w:t>
            </w:r>
          </w:p>
          <w:p w14:paraId="16EFE7CE" w14:textId="77777777" w:rsidR="0010744E" w:rsidRDefault="0010744E" w:rsidP="0010744E">
            <w:pPr>
              <w:spacing w:after="0" w:line="240" w:lineRule="auto"/>
              <w:rPr>
                <w:rFonts w:ascii="Arial" w:hAnsi="Arial" w:cs="Arial"/>
                <w:bCs/>
              </w:rPr>
            </w:pPr>
          </w:p>
          <w:p w14:paraId="0C9C8AA7" w14:textId="77777777" w:rsidR="0010744E" w:rsidRDefault="0010744E" w:rsidP="0010744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 xml:space="preserve">Contact Person: </w:t>
            </w:r>
          </w:p>
          <w:p w14:paraId="6C7FE0B6" w14:textId="77777777" w:rsidR="0010744E" w:rsidRDefault="0010744E" w:rsidP="0010744E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Designation: </w:t>
            </w:r>
          </w:p>
          <w:p w14:paraId="00DCA13B" w14:textId="77777777" w:rsidR="0010744E" w:rsidRDefault="0010744E" w:rsidP="0010744E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Contact Number: </w:t>
            </w:r>
          </w:p>
          <w:p w14:paraId="1E0BAC51" w14:textId="2B21F255" w:rsidR="0010744E" w:rsidRDefault="0010744E" w:rsidP="0010744E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Cs/>
              </w:rPr>
              <w:t>Email:</w:t>
            </w:r>
          </w:p>
        </w:tc>
        <w:tc>
          <w:tcPr>
            <w:tcW w:w="5760" w:type="dxa"/>
            <w:gridSpan w:val="5"/>
          </w:tcPr>
          <w:p w14:paraId="0B5D2376" w14:textId="77777777" w:rsidR="0010744E" w:rsidRPr="00CA0E26" w:rsidRDefault="0010744E" w:rsidP="0010744E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6938EC">
              <w:rPr>
                <w:rFonts w:ascii="Arial" w:hAnsi="Arial" w:cs="Arial"/>
                <w:b/>
              </w:rPr>
              <w:t>Third parties involved</w:t>
            </w:r>
            <w:r>
              <w:rPr>
                <w:rFonts w:ascii="Arial" w:hAnsi="Arial" w:cs="Arial"/>
                <w:b/>
              </w:rPr>
              <w:t xml:space="preserve"> (e.g.,</w:t>
            </w:r>
            <w:r w:rsidRPr="006938EC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broker)</w:t>
            </w:r>
          </w:p>
          <w:p w14:paraId="0F2613A7" w14:textId="77777777" w:rsidR="0010744E" w:rsidRDefault="0010744E" w:rsidP="0010744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color w:val="000000"/>
                <w:lang w:val="en-PH" w:eastAsia="en-PH"/>
              </w:rPr>
            </w:pPr>
            <w:r>
              <w:rPr>
                <w:rFonts w:ascii="Arial" w:hAnsi="Arial" w:cs="Arial"/>
                <w:color w:val="000000"/>
                <w:lang w:val="en-PH" w:eastAsia="en-PH"/>
              </w:rPr>
              <w:t xml:space="preserve">Name: </w:t>
            </w:r>
          </w:p>
          <w:p w14:paraId="42CCA078" w14:textId="77777777" w:rsidR="0010744E" w:rsidRDefault="0010744E" w:rsidP="0010744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color w:val="000000"/>
                <w:lang w:val="en-PH" w:eastAsia="en-PH"/>
              </w:rPr>
            </w:pPr>
          </w:p>
          <w:p w14:paraId="3F34FB47" w14:textId="77777777" w:rsidR="0010744E" w:rsidRDefault="0010744E" w:rsidP="0010744E">
            <w:pPr>
              <w:spacing w:after="0" w:line="240" w:lineRule="auto"/>
              <w:rPr>
                <w:rFonts w:ascii="Arial" w:hAnsi="Arial" w:cs="Arial"/>
              </w:rPr>
            </w:pPr>
            <w:r w:rsidRPr="006938EC">
              <w:rPr>
                <w:rFonts w:ascii="Arial" w:hAnsi="Arial" w:cs="Arial"/>
              </w:rPr>
              <w:t xml:space="preserve">Address: </w:t>
            </w:r>
          </w:p>
          <w:p w14:paraId="6E98AAE8" w14:textId="77777777" w:rsidR="0010744E" w:rsidRDefault="0010744E" w:rsidP="0010744E">
            <w:pPr>
              <w:spacing w:after="0" w:line="240" w:lineRule="auto"/>
              <w:rPr>
                <w:rFonts w:ascii="Arial" w:hAnsi="Arial" w:cs="Arial"/>
              </w:rPr>
            </w:pPr>
          </w:p>
          <w:p w14:paraId="71E1777F" w14:textId="77777777" w:rsidR="0010744E" w:rsidRDefault="0010744E" w:rsidP="0010744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ontact Person: </w:t>
            </w:r>
          </w:p>
          <w:p w14:paraId="71B22EA8" w14:textId="77777777" w:rsidR="0010744E" w:rsidRDefault="0010744E" w:rsidP="0010744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esignation: </w:t>
            </w:r>
          </w:p>
          <w:p w14:paraId="5BB4D60B" w14:textId="77777777" w:rsidR="0010744E" w:rsidRDefault="0010744E" w:rsidP="0010744E">
            <w:pPr>
              <w:spacing w:after="0" w:line="240" w:lineRule="auto"/>
              <w:rPr>
                <w:rFonts w:ascii="Arial" w:hAnsi="Arial" w:cs="Arial"/>
              </w:rPr>
            </w:pPr>
            <w:r w:rsidRPr="006938EC">
              <w:rPr>
                <w:rFonts w:ascii="Arial" w:hAnsi="Arial" w:cs="Arial"/>
              </w:rPr>
              <w:t>Telephone:</w:t>
            </w:r>
            <w:r>
              <w:rPr>
                <w:rFonts w:ascii="Arial" w:hAnsi="Arial" w:cs="Arial"/>
              </w:rPr>
              <w:t xml:space="preserve"> </w:t>
            </w:r>
          </w:p>
          <w:p w14:paraId="43845D4E" w14:textId="77777777" w:rsidR="0010744E" w:rsidRDefault="0010744E" w:rsidP="0010744E">
            <w:pPr>
              <w:spacing w:after="0" w:line="240" w:lineRule="auto"/>
              <w:rPr>
                <w:rStyle w:val="Hyperlink"/>
              </w:rPr>
            </w:pPr>
            <w:r w:rsidRPr="006938EC">
              <w:rPr>
                <w:rFonts w:ascii="Arial" w:hAnsi="Arial" w:cs="Arial"/>
              </w:rPr>
              <w:t xml:space="preserve">Email: </w:t>
            </w:r>
          </w:p>
          <w:p w14:paraId="40DE7080" w14:textId="77777777" w:rsidR="0010744E" w:rsidRPr="006938EC" w:rsidRDefault="0010744E" w:rsidP="00594444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</w:tc>
      </w:tr>
      <w:tr w:rsidR="00594444" w14:paraId="2F290C4D" w14:textId="77777777" w:rsidTr="000745FB">
        <w:trPr>
          <w:trHeight w:val="475"/>
        </w:trPr>
        <w:tc>
          <w:tcPr>
            <w:tcW w:w="6097" w:type="dxa"/>
            <w:gridSpan w:val="2"/>
            <w:vAlign w:val="center"/>
          </w:tcPr>
          <w:p w14:paraId="4AF1471C" w14:textId="77777777" w:rsidR="00594444" w:rsidRPr="006938EC" w:rsidRDefault="00594444" w:rsidP="00594444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6938EC">
              <w:rPr>
                <w:rFonts w:ascii="Arial" w:hAnsi="Arial" w:cs="Arial"/>
                <w:b/>
              </w:rPr>
              <w:t>Description of the item:</w:t>
            </w:r>
          </w:p>
        </w:tc>
        <w:tc>
          <w:tcPr>
            <w:tcW w:w="1530" w:type="dxa"/>
            <w:vAlign w:val="center"/>
          </w:tcPr>
          <w:p w14:paraId="2541CD46" w14:textId="77777777" w:rsidR="00594444" w:rsidRPr="006938EC" w:rsidRDefault="00594444" w:rsidP="00594444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6938EC">
              <w:rPr>
                <w:rFonts w:ascii="Arial" w:hAnsi="Arial" w:cs="Arial"/>
                <w:b/>
              </w:rPr>
              <w:t>NSGL Code:</w:t>
            </w:r>
          </w:p>
        </w:tc>
        <w:tc>
          <w:tcPr>
            <w:tcW w:w="1620" w:type="dxa"/>
            <w:gridSpan w:val="2"/>
            <w:vAlign w:val="center"/>
          </w:tcPr>
          <w:p w14:paraId="686CB092" w14:textId="77777777" w:rsidR="00594444" w:rsidRPr="006938EC" w:rsidRDefault="00594444" w:rsidP="00594444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6938EC">
              <w:rPr>
                <w:rFonts w:ascii="Arial" w:hAnsi="Arial" w:cs="Arial"/>
                <w:b/>
              </w:rPr>
              <w:t>HS Code:</w:t>
            </w:r>
          </w:p>
        </w:tc>
        <w:tc>
          <w:tcPr>
            <w:tcW w:w="1643" w:type="dxa"/>
            <w:vAlign w:val="center"/>
          </w:tcPr>
          <w:p w14:paraId="2CBECF72" w14:textId="00AE0277" w:rsidR="00594444" w:rsidRPr="006938EC" w:rsidRDefault="00594444" w:rsidP="00594444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6938EC">
              <w:rPr>
                <w:rFonts w:ascii="Arial" w:hAnsi="Arial" w:cs="Arial"/>
                <w:b/>
              </w:rPr>
              <w:t>Quantity</w:t>
            </w:r>
            <w:r>
              <w:rPr>
                <w:rFonts w:ascii="Arial" w:hAnsi="Arial" w:cs="Arial"/>
                <w:b/>
              </w:rPr>
              <w:t xml:space="preserve"> and metric unit:</w:t>
            </w:r>
          </w:p>
        </w:tc>
      </w:tr>
      <w:tr w:rsidR="00594444" w14:paraId="27BBD398" w14:textId="77777777" w:rsidTr="000745FB">
        <w:trPr>
          <w:trHeight w:val="427"/>
        </w:trPr>
        <w:tc>
          <w:tcPr>
            <w:tcW w:w="6097" w:type="dxa"/>
            <w:gridSpan w:val="2"/>
            <w:vAlign w:val="center"/>
          </w:tcPr>
          <w:p w14:paraId="54C9AF2D" w14:textId="0DA692A6" w:rsidR="00594444" w:rsidRPr="00181653" w:rsidRDefault="00594444" w:rsidP="00594444">
            <w:pPr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bookmarkStart w:id="0" w:name="_Hlk64970253"/>
          </w:p>
        </w:tc>
        <w:tc>
          <w:tcPr>
            <w:tcW w:w="1530" w:type="dxa"/>
            <w:vAlign w:val="center"/>
          </w:tcPr>
          <w:p w14:paraId="58523CF2" w14:textId="5294A729" w:rsidR="00594444" w:rsidRPr="00181653" w:rsidRDefault="00594444" w:rsidP="00594444">
            <w:pPr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1620" w:type="dxa"/>
            <w:gridSpan w:val="2"/>
            <w:vAlign w:val="center"/>
          </w:tcPr>
          <w:p w14:paraId="65F8E375" w14:textId="77777777" w:rsidR="00594444" w:rsidRPr="00181653" w:rsidRDefault="00594444" w:rsidP="00594444">
            <w:pPr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1643" w:type="dxa"/>
            <w:vAlign w:val="center"/>
          </w:tcPr>
          <w:p w14:paraId="183AEDA7" w14:textId="2CD3C0B5" w:rsidR="00594444" w:rsidRPr="00181653" w:rsidRDefault="00594444" w:rsidP="00594444">
            <w:pPr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</w:p>
        </w:tc>
      </w:tr>
      <w:tr w:rsidR="00594444" w14:paraId="576DE106" w14:textId="77777777" w:rsidTr="000745FB">
        <w:trPr>
          <w:trHeight w:val="427"/>
        </w:trPr>
        <w:tc>
          <w:tcPr>
            <w:tcW w:w="6097" w:type="dxa"/>
            <w:gridSpan w:val="2"/>
            <w:vAlign w:val="center"/>
          </w:tcPr>
          <w:p w14:paraId="742C7CF9" w14:textId="4A54A892" w:rsidR="00594444" w:rsidRDefault="00594444" w:rsidP="00594444">
            <w:pPr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1530" w:type="dxa"/>
            <w:vAlign w:val="center"/>
          </w:tcPr>
          <w:p w14:paraId="69C3607A" w14:textId="725DBC1D" w:rsidR="00594444" w:rsidRPr="006938EC" w:rsidRDefault="00594444" w:rsidP="00594444">
            <w:pPr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1620" w:type="dxa"/>
            <w:gridSpan w:val="2"/>
            <w:vAlign w:val="center"/>
          </w:tcPr>
          <w:p w14:paraId="07592AA0" w14:textId="77777777" w:rsidR="00594444" w:rsidRPr="00181653" w:rsidRDefault="00594444" w:rsidP="00594444">
            <w:pPr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1643" w:type="dxa"/>
            <w:vAlign w:val="center"/>
          </w:tcPr>
          <w:p w14:paraId="02C4EABC" w14:textId="2BDDADB5" w:rsidR="00594444" w:rsidRPr="006938EC" w:rsidRDefault="00594444" w:rsidP="00594444">
            <w:pPr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</w:p>
        </w:tc>
      </w:tr>
      <w:tr w:rsidR="00594444" w14:paraId="4038A037" w14:textId="77777777" w:rsidTr="00070201">
        <w:trPr>
          <w:trHeight w:val="233"/>
        </w:trPr>
        <w:tc>
          <w:tcPr>
            <w:tcW w:w="10890" w:type="dxa"/>
            <w:gridSpan w:val="6"/>
          </w:tcPr>
          <w:p w14:paraId="48109BDF" w14:textId="2DD1F0C0" w:rsidR="00594444" w:rsidRPr="00070201" w:rsidRDefault="00594444" w:rsidP="00594444">
            <w:pPr>
              <w:spacing w:after="0" w:line="240" w:lineRule="auto"/>
              <w:rPr>
                <w:rFonts w:ascii="Arial" w:hAnsi="Arial" w:cs="Arial"/>
                <w:bCs/>
                <w:i/>
                <w:iCs/>
              </w:rPr>
            </w:pPr>
            <w:r w:rsidRPr="00070201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>Add additional row, if necessary.</w:t>
            </w:r>
          </w:p>
        </w:tc>
      </w:tr>
    </w:tbl>
    <w:bookmarkEnd w:id="0"/>
    <w:p w14:paraId="12892CBC" w14:textId="3DD598C6" w:rsidR="00A71345" w:rsidRPr="00C756AD" w:rsidRDefault="00A71345" w:rsidP="00BE711A">
      <w:pPr>
        <w:ind w:left="-540"/>
        <w:jc w:val="both"/>
        <w:rPr>
          <w:rFonts w:ascii="Arial" w:hAnsi="Arial" w:cs="Arial"/>
        </w:rPr>
      </w:pPr>
      <w:r w:rsidRPr="00A71345">
        <w:rPr>
          <w:rFonts w:ascii="Arial" w:hAnsi="Arial" w:cs="Arial"/>
          <w:i/>
          <w:iCs/>
          <w:sz w:val="16"/>
          <w:szCs w:val="16"/>
        </w:rPr>
        <w:t xml:space="preserve">Note: </w:t>
      </w:r>
      <w:r w:rsidR="00573F80">
        <w:rPr>
          <w:rFonts w:ascii="Arial" w:hAnsi="Arial" w:cs="Arial"/>
          <w:i/>
          <w:iCs/>
          <w:sz w:val="16"/>
          <w:szCs w:val="16"/>
        </w:rPr>
        <w:t>Please d</w:t>
      </w:r>
      <w:r w:rsidR="00BE711A" w:rsidRPr="00BE711A">
        <w:rPr>
          <w:rFonts w:ascii="Arial" w:hAnsi="Arial" w:cs="Arial"/>
          <w:i/>
          <w:iCs/>
          <w:sz w:val="16"/>
          <w:szCs w:val="16"/>
        </w:rPr>
        <w:t>o not leave any blank fields (state N/A if not applicable</w:t>
      </w:r>
      <w:r w:rsidR="00BE711A">
        <w:rPr>
          <w:rFonts w:ascii="Arial" w:hAnsi="Arial" w:cs="Arial"/>
          <w:i/>
          <w:iCs/>
          <w:sz w:val="16"/>
          <w:szCs w:val="16"/>
        </w:rPr>
        <w:t>).</w:t>
      </w:r>
      <w:r w:rsidR="00573F80">
        <w:rPr>
          <w:rFonts w:ascii="Arial" w:hAnsi="Arial" w:cs="Arial"/>
          <w:i/>
          <w:iCs/>
          <w:sz w:val="16"/>
          <w:szCs w:val="16"/>
        </w:rPr>
        <w:t xml:space="preserve"> An incompletely filled-out form shall not be processed by the STMO. </w:t>
      </w:r>
    </w:p>
    <w:sectPr w:rsidR="00A71345" w:rsidRPr="00C756AD" w:rsidSect="008C42AA">
      <w:headerReference w:type="default" r:id="rId9"/>
      <w:footerReference w:type="default" r:id="rId10"/>
      <w:pgSz w:w="12240" w:h="15840" w:code="1"/>
      <w:pgMar w:top="1440" w:right="1440" w:bottom="634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6B97AC" w14:textId="77777777" w:rsidR="00FD2EEE" w:rsidRDefault="00FD2EEE" w:rsidP="00805BB7">
      <w:pPr>
        <w:spacing w:after="0" w:line="240" w:lineRule="auto"/>
      </w:pPr>
      <w:r>
        <w:separator/>
      </w:r>
    </w:p>
  </w:endnote>
  <w:endnote w:type="continuationSeparator" w:id="0">
    <w:p w14:paraId="4DDC5E9B" w14:textId="77777777" w:rsidR="00FD2EEE" w:rsidRDefault="00FD2EEE" w:rsidP="00805B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9C8B4" w14:textId="77777777" w:rsidR="00E616F4" w:rsidRPr="00E833BC" w:rsidRDefault="00E616F4" w:rsidP="00E616F4">
    <w:pPr>
      <w:pStyle w:val="Footer"/>
      <w:ind w:left="-720"/>
      <w:rPr>
        <w:rFonts w:ascii="Arial" w:hAnsi="Arial" w:cs="Arial"/>
        <w:color w:val="808080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3285D2" w14:textId="77777777" w:rsidR="00FD2EEE" w:rsidRDefault="00FD2EEE" w:rsidP="00805BB7">
      <w:pPr>
        <w:spacing w:after="0" w:line="240" w:lineRule="auto"/>
      </w:pPr>
      <w:r>
        <w:separator/>
      </w:r>
    </w:p>
  </w:footnote>
  <w:footnote w:type="continuationSeparator" w:id="0">
    <w:p w14:paraId="6D1FB51D" w14:textId="77777777" w:rsidR="00FD2EEE" w:rsidRDefault="00FD2EEE" w:rsidP="00805B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AD70C3" w14:textId="77777777" w:rsidR="00805BB7" w:rsidRPr="00805BB7" w:rsidRDefault="00805BB7" w:rsidP="00805BB7">
    <w:pPr>
      <w:pStyle w:val="Header"/>
      <w:jc w:val="right"/>
      <w:rPr>
        <w:rFonts w:ascii="Arial" w:hAnsi="Arial" w:cs="Arial"/>
        <w:b/>
        <w:color w:val="808080"/>
      </w:rPr>
    </w:pPr>
    <w:r>
      <w:rPr>
        <w:rFonts w:ascii="Arial" w:hAnsi="Arial" w:cs="Arial"/>
        <w:b/>
        <w:color w:val="808080"/>
      </w:rPr>
      <w:t>FORM C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F918BF"/>
    <w:multiLevelType w:val="hybridMultilevel"/>
    <w:tmpl w:val="3FAE67E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yNLcwNTWzNDEyNjBX0lEKTi0uzszPAykwNK8FAJbqkWwtAAAA"/>
  </w:docVars>
  <w:rsids>
    <w:rsidRoot w:val="00C53898"/>
    <w:rsid w:val="00000574"/>
    <w:rsid w:val="00005A53"/>
    <w:rsid w:val="000078D6"/>
    <w:rsid w:val="000157A6"/>
    <w:rsid w:val="000258A3"/>
    <w:rsid w:val="00025A7D"/>
    <w:rsid w:val="00031F78"/>
    <w:rsid w:val="000332AE"/>
    <w:rsid w:val="00036AE0"/>
    <w:rsid w:val="000416CD"/>
    <w:rsid w:val="00042155"/>
    <w:rsid w:val="00044E74"/>
    <w:rsid w:val="0004657B"/>
    <w:rsid w:val="00052ED2"/>
    <w:rsid w:val="00053473"/>
    <w:rsid w:val="00063052"/>
    <w:rsid w:val="000660B3"/>
    <w:rsid w:val="00066199"/>
    <w:rsid w:val="00067B45"/>
    <w:rsid w:val="00070201"/>
    <w:rsid w:val="000745FB"/>
    <w:rsid w:val="000872E6"/>
    <w:rsid w:val="000875D0"/>
    <w:rsid w:val="00090368"/>
    <w:rsid w:val="00095E7C"/>
    <w:rsid w:val="000A0533"/>
    <w:rsid w:val="000A08DA"/>
    <w:rsid w:val="000A36E4"/>
    <w:rsid w:val="000A59C6"/>
    <w:rsid w:val="000A6E93"/>
    <w:rsid w:val="000B389F"/>
    <w:rsid w:val="000C1FE4"/>
    <w:rsid w:val="000D53CE"/>
    <w:rsid w:val="000D6837"/>
    <w:rsid w:val="000D7AB2"/>
    <w:rsid w:val="000E1CC3"/>
    <w:rsid w:val="000E7ED0"/>
    <w:rsid w:val="000F1E0B"/>
    <w:rsid w:val="000F54DA"/>
    <w:rsid w:val="000F6696"/>
    <w:rsid w:val="000F6C36"/>
    <w:rsid w:val="0010744E"/>
    <w:rsid w:val="00110FA1"/>
    <w:rsid w:val="00111A44"/>
    <w:rsid w:val="00111E11"/>
    <w:rsid w:val="001142C3"/>
    <w:rsid w:val="00117037"/>
    <w:rsid w:val="00120B5F"/>
    <w:rsid w:val="001239E7"/>
    <w:rsid w:val="00133C44"/>
    <w:rsid w:val="001350A9"/>
    <w:rsid w:val="00136195"/>
    <w:rsid w:val="0014062E"/>
    <w:rsid w:val="00143FF8"/>
    <w:rsid w:val="00147979"/>
    <w:rsid w:val="001633A9"/>
    <w:rsid w:val="001656FE"/>
    <w:rsid w:val="00170F1E"/>
    <w:rsid w:val="00172157"/>
    <w:rsid w:val="00181653"/>
    <w:rsid w:val="00183C14"/>
    <w:rsid w:val="00183F28"/>
    <w:rsid w:val="00184855"/>
    <w:rsid w:val="00185E55"/>
    <w:rsid w:val="00190AFC"/>
    <w:rsid w:val="0019265E"/>
    <w:rsid w:val="00195ABF"/>
    <w:rsid w:val="00196009"/>
    <w:rsid w:val="001972D2"/>
    <w:rsid w:val="001A4584"/>
    <w:rsid w:val="001A6424"/>
    <w:rsid w:val="001C3E57"/>
    <w:rsid w:val="001C5CA7"/>
    <w:rsid w:val="001D1DCA"/>
    <w:rsid w:val="001D25F5"/>
    <w:rsid w:val="001E00FA"/>
    <w:rsid w:val="001E5AAA"/>
    <w:rsid w:val="001F3D83"/>
    <w:rsid w:val="001F3FF9"/>
    <w:rsid w:val="001F627E"/>
    <w:rsid w:val="002154B4"/>
    <w:rsid w:val="002156E4"/>
    <w:rsid w:val="0022327D"/>
    <w:rsid w:val="0022415B"/>
    <w:rsid w:val="00227CA4"/>
    <w:rsid w:val="00230073"/>
    <w:rsid w:val="00233CF6"/>
    <w:rsid w:val="002365D2"/>
    <w:rsid w:val="002428D5"/>
    <w:rsid w:val="00245D3B"/>
    <w:rsid w:val="00246A5F"/>
    <w:rsid w:val="0025145D"/>
    <w:rsid w:val="0025175B"/>
    <w:rsid w:val="00262CEE"/>
    <w:rsid w:val="002634BC"/>
    <w:rsid w:val="00265697"/>
    <w:rsid w:val="002667EA"/>
    <w:rsid w:val="00274D06"/>
    <w:rsid w:val="00281D6E"/>
    <w:rsid w:val="0028286F"/>
    <w:rsid w:val="0029175C"/>
    <w:rsid w:val="00291FC8"/>
    <w:rsid w:val="002A0E3D"/>
    <w:rsid w:val="002A2986"/>
    <w:rsid w:val="002A670E"/>
    <w:rsid w:val="002B11DB"/>
    <w:rsid w:val="002B33F3"/>
    <w:rsid w:val="002B35CE"/>
    <w:rsid w:val="002B533B"/>
    <w:rsid w:val="002B60A4"/>
    <w:rsid w:val="002B63C0"/>
    <w:rsid w:val="002C19BC"/>
    <w:rsid w:val="002C2A92"/>
    <w:rsid w:val="002D4EF5"/>
    <w:rsid w:val="002E0C21"/>
    <w:rsid w:val="002F46E3"/>
    <w:rsid w:val="003038F0"/>
    <w:rsid w:val="00304060"/>
    <w:rsid w:val="003058CC"/>
    <w:rsid w:val="003071AD"/>
    <w:rsid w:val="0031651E"/>
    <w:rsid w:val="0032038D"/>
    <w:rsid w:val="00323AA4"/>
    <w:rsid w:val="0032564B"/>
    <w:rsid w:val="0033059B"/>
    <w:rsid w:val="0033735B"/>
    <w:rsid w:val="00352EB4"/>
    <w:rsid w:val="003661F7"/>
    <w:rsid w:val="003673E6"/>
    <w:rsid w:val="0036750E"/>
    <w:rsid w:val="00367601"/>
    <w:rsid w:val="00370283"/>
    <w:rsid w:val="003779D3"/>
    <w:rsid w:val="00385423"/>
    <w:rsid w:val="00385EBE"/>
    <w:rsid w:val="003915DF"/>
    <w:rsid w:val="00392C8E"/>
    <w:rsid w:val="00393055"/>
    <w:rsid w:val="003A2484"/>
    <w:rsid w:val="003A28FB"/>
    <w:rsid w:val="003A37BC"/>
    <w:rsid w:val="003A6CA9"/>
    <w:rsid w:val="003B0818"/>
    <w:rsid w:val="003B1E94"/>
    <w:rsid w:val="003B458C"/>
    <w:rsid w:val="003B741A"/>
    <w:rsid w:val="003C4317"/>
    <w:rsid w:val="003C476F"/>
    <w:rsid w:val="003C57C1"/>
    <w:rsid w:val="003C6ED7"/>
    <w:rsid w:val="003C7F9E"/>
    <w:rsid w:val="003D1F75"/>
    <w:rsid w:val="003D27F6"/>
    <w:rsid w:val="003D3BCB"/>
    <w:rsid w:val="003E03C7"/>
    <w:rsid w:val="003E2E9B"/>
    <w:rsid w:val="003E4129"/>
    <w:rsid w:val="003E452B"/>
    <w:rsid w:val="003E4CC2"/>
    <w:rsid w:val="003E4F8B"/>
    <w:rsid w:val="003E5E90"/>
    <w:rsid w:val="003F0013"/>
    <w:rsid w:val="003F3A31"/>
    <w:rsid w:val="00400F73"/>
    <w:rsid w:val="00402050"/>
    <w:rsid w:val="00402A40"/>
    <w:rsid w:val="00406642"/>
    <w:rsid w:val="0042695B"/>
    <w:rsid w:val="00426E25"/>
    <w:rsid w:val="004338E6"/>
    <w:rsid w:val="004351D1"/>
    <w:rsid w:val="00442F61"/>
    <w:rsid w:val="00443453"/>
    <w:rsid w:val="00443821"/>
    <w:rsid w:val="00450952"/>
    <w:rsid w:val="00466774"/>
    <w:rsid w:val="0046712C"/>
    <w:rsid w:val="0047122B"/>
    <w:rsid w:val="0047355F"/>
    <w:rsid w:val="004768F9"/>
    <w:rsid w:val="004770C2"/>
    <w:rsid w:val="00477813"/>
    <w:rsid w:val="00477B38"/>
    <w:rsid w:val="00485D94"/>
    <w:rsid w:val="00485EE7"/>
    <w:rsid w:val="004910CF"/>
    <w:rsid w:val="00493CAE"/>
    <w:rsid w:val="00495D5C"/>
    <w:rsid w:val="004A32C0"/>
    <w:rsid w:val="004A32CA"/>
    <w:rsid w:val="004B181E"/>
    <w:rsid w:val="004B474B"/>
    <w:rsid w:val="004B7471"/>
    <w:rsid w:val="004C2825"/>
    <w:rsid w:val="004C60D9"/>
    <w:rsid w:val="004C7616"/>
    <w:rsid w:val="004D18C0"/>
    <w:rsid w:val="004D30FD"/>
    <w:rsid w:val="004D5EDA"/>
    <w:rsid w:val="004E2603"/>
    <w:rsid w:val="004E3B1C"/>
    <w:rsid w:val="004E4183"/>
    <w:rsid w:val="004E7079"/>
    <w:rsid w:val="004F0074"/>
    <w:rsid w:val="00500127"/>
    <w:rsid w:val="005036B0"/>
    <w:rsid w:val="0051205F"/>
    <w:rsid w:val="005121C7"/>
    <w:rsid w:val="00513F1E"/>
    <w:rsid w:val="005143D9"/>
    <w:rsid w:val="00516BC0"/>
    <w:rsid w:val="0052314F"/>
    <w:rsid w:val="005232D8"/>
    <w:rsid w:val="00524E4C"/>
    <w:rsid w:val="00533F8A"/>
    <w:rsid w:val="00534617"/>
    <w:rsid w:val="00534F98"/>
    <w:rsid w:val="005371F1"/>
    <w:rsid w:val="005419EC"/>
    <w:rsid w:val="005456E2"/>
    <w:rsid w:val="005465CA"/>
    <w:rsid w:val="00550E51"/>
    <w:rsid w:val="00551660"/>
    <w:rsid w:val="005719C0"/>
    <w:rsid w:val="0057259B"/>
    <w:rsid w:val="00573F80"/>
    <w:rsid w:val="00577DAD"/>
    <w:rsid w:val="0058511E"/>
    <w:rsid w:val="00590AB7"/>
    <w:rsid w:val="00592661"/>
    <w:rsid w:val="00594444"/>
    <w:rsid w:val="005A16CB"/>
    <w:rsid w:val="005A6789"/>
    <w:rsid w:val="005B2132"/>
    <w:rsid w:val="005B2EEB"/>
    <w:rsid w:val="005B59B6"/>
    <w:rsid w:val="005B7679"/>
    <w:rsid w:val="005C0803"/>
    <w:rsid w:val="005C1B2E"/>
    <w:rsid w:val="005C32BF"/>
    <w:rsid w:val="005D3738"/>
    <w:rsid w:val="005D3FF7"/>
    <w:rsid w:val="005E1D38"/>
    <w:rsid w:val="005E3896"/>
    <w:rsid w:val="005E521B"/>
    <w:rsid w:val="005E7E0D"/>
    <w:rsid w:val="005F1001"/>
    <w:rsid w:val="005F2D8A"/>
    <w:rsid w:val="005F33CF"/>
    <w:rsid w:val="006077BC"/>
    <w:rsid w:val="00610B13"/>
    <w:rsid w:val="00615DB2"/>
    <w:rsid w:val="006203D7"/>
    <w:rsid w:val="00622F10"/>
    <w:rsid w:val="006246E0"/>
    <w:rsid w:val="00624FDE"/>
    <w:rsid w:val="00625C54"/>
    <w:rsid w:val="006265BF"/>
    <w:rsid w:val="00631B1F"/>
    <w:rsid w:val="00635143"/>
    <w:rsid w:val="00641330"/>
    <w:rsid w:val="00641702"/>
    <w:rsid w:val="00642B94"/>
    <w:rsid w:val="00664667"/>
    <w:rsid w:val="00666F9A"/>
    <w:rsid w:val="00670588"/>
    <w:rsid w:val="0067214A"/>
    <w:rsid w:val="00673DA5"/>
    <w:rsid w:val="0067687C"/>
    <w:rsid w:val="00681A44"/>
    <w:rsid w:val="006826A2"/>
    <w:rsid w:val="00685108"/>
    <w:rsid w:val="00687560"/>
    <w:rsid w:val="006938EC"/>
    <w:rsid w:val="00693A5C"/>
    <w:rsid w:val="006A6003"/>
    <w:rsid w:val="006A79C5"/>
    <w:rsid w:val="006B43A5"/>
    <w:rsid w:val="006B4C33"/>
    <w:rsid w:val="006B535C"/>
    <w:rsid w:val="006B7128"/>
    <w:rsid w:val="006C47D9"/>
    <w:rsid w:val="006C5166"/>
    <w:rsid w:val="006D0C53"/>
    <w:rsid w:val="006D15BA"/>
    <w:rsid w:val="006E604B"/>
    <w:rsid w:val="006E6B30"/>
    <w:rsid w:val="006E7A9E"/>
    <w:rsid w:val="006F3266"/>
    <w:rsid w:val="006F369D"/>
    <w:rsid w:val="006F542E"/>
    <w:rsid w:val="006F67BD"/>
    <w:rsid w:val="007020B1"/>
    <w:rsid w:val="00702BCC"/>
    <w:rsid w:val="00711C79"/>
    <w:rsid w:val="00714F9A"/>
    <w:rsid w:val="00720125"/>
    <w:rsid w:val="007205C0"/>
    <w:rsid w:val="00720F41"/>
    <w:rsid w:val="00721ADB"/>
    <w:rsid w:val="00723F43"/>
    <w:rsid w:val="0073006B"/>
    <w:rsid w:val="007316F1"/>
    <w:rsid w:val="0073413E"/>
    <w:rsid w:val="00735669"/>
    <w:rsid w:val="00741C1C"/>
    <w:rsid w:val="00743B15"/>
    <w:rsid w:val="00750D90"/>
    <w:rsid w:val="00752C51"/>
    <w:rsid w:val="007537E8"/>
    <w:rsid w:val="007542D6"/>
    <w:rsid w:val="0075626A"/>
    <w:rsid w:val="007636E8"/>
    <w:rsid w:val="00766232"/>
    <w:rsid w:val="007663E0"/>
    <w:rsid w:val="00766504"/>
    <w:rsid w:val="00776916"/>
    <w:rsid w:val="00783806"/>
    <w:rsid w:val="007840D0"/>
    <w:rsid w:val="00784ED9"/>
    <w:rsid w:val="007942F6"/>
    <w:rsid w:val="00797155"/>
    <w:rsid w:val="007A27CD"/>
    <w:rsid w:val="007B2257"/>
    <w:rsid w:val="007B78DE"/>
    <w:rsid w:val="007C1F99"/>
    <w:rsid w:val="007C5FAF"/>
    <w:rsid w:val="007E4CA0"/>
    <w:rsid w:val="007F56C9"/>
    <w:rsid w:val="007F5EC1"/>
    <w:rsid w:val="007F7C96"/>
    <w:rsid w:val="00805BB7"/>
    <w:rsid w:val="00805C9D"/>
    <w:rsid w:val="008075DE"/>
    <w:rsid w:val="008137DD"/>
    <w:rsid w:val="00815F2B"/>
    <w:rsid w:val="00836A5C"/>
    <w:rsid w:val="008404E3"/>
    <w:rsid w:val="00840D61"/>
    <w:rsid w:val="00843925"/>
    <w:rsid w:val="0084400E"/>
    <w:rsid w:val="00853152"/>
    <w:rsid w:val="00853B1B"/>
    <w:rsid w:val="00854B8D"/>
    <w:rsid w:val="0085716E"/>
    <w:rsid w:val="008626A9"/>
    <w:rsid w:val="008673B6"/>
    <w:rsid w:val="00880EC9"/>
    <w:rsid w:val="0088665C"/>
    <w:rsid w:val="00886A0D"/>
    <w:rsid w:val="008A2FE3"/>
    <w:rsid w:val="008A4549"/>
    <w:rsid w:val="008A5A77"/>
    <w:rsid w:val="008B1E4A"/>
    <w:rsid w:val="008B38EC"/>
    <w:rsid w:val="008B7047"/>
    <w:rsid w:val="008B7106"/>
    <w:rsid w:val="008B799D"/>
    <w:rsid w:val="008C42AA"/>
    <w:rsid w:val="008D6A3C"/>
    <w:rsid w:val="008D6DBC"/>
    <w:rsid w:val="008E1925"/>
    <w:rsid w:val="008E1987"/>
    <w:rsid w:val="008E370D"/>
    <w:rsid w:val="008E5042"/>
    <w:rsid w:val="009001A9"/>
    <w:rsid w:val="00900F60"/>
    <w:rsid w:val="00901B7E"/>
    <w:rsid w:val="009049F6"/>
    <w:rsid w:val="00904FD9"/>
    <w:rsid w:val="00905BD1"/>
    <w:rsid w:val="00910D2C"/>
    <w:rsid w:val="00924A75"/>
    <w:rsid w:val="00926CAD"/>
    <w:rsid w:val="0093049D"/>
    <w:rsid w:val="00930795"/>
    <w:rsid w:val="00933566"/>
    <w:rsid w:val="009335C8"/>
    <w:rsid w:val="009356E7"/>
    <w:rsid w:val="00936F27"/>
    <w:rsid w:val="009437D6"/>
    <w:rsid w:val="00944B4F"/>
    <w:rsid w:val="00947F94"/>
    <w:rsid w:val="00951AC7"/>
    <w:rsid w:val="00951EAC"/>
    <w:rsid w:val="00955C53"/>
    <w:rsid w:val="009626C1"/>
    <w:rsid w:val="00962D77"/>
    <w:rsid w:val="00967208"/>
    <w:rsid w:val="00967259"/>
    <w:rsid w:val="00981DFF"/>
    <w:rsid w:val="00982C06"/>
    <w:rsid w:val="00982CE8"/>
    <w:rsid w:val="00992C75"/>
    <w:rsid w:val="009947FD"/>
    <w:rsid w:val="009A285B"/>
    <w:rsid w:val="009B358F"/>
    <w:rsid w:val="009B5278"/>
    <w:rsid w:val="009B5524"/>
    <w:rsid w:val="009C05CC"/>
    <w:rsid w:val="009C2CBA"/>
    <w:rsid w:val="009C49FA"/>
    <w:rsid w:val="009C7CCE"/>
    <w:rsid w:val="009E0490"/>
    <w:rsid w:val="009E271F"/>
    <w:rsid w:val="009E74B5"/>
    <w:rsid w:val="009F15F5"/>
    <w:rsid w:val="009F5733"/>
    <w:rsid w:val="00A0416B"/>
    <w:rsid w:val="00A062B5"/>
    <w:rsid w:val="00A07749"/>
    <w:rsid w:val="00A10679"/>
    <w:rsid w:val="00A10BC7"/>
    <w:rsid w:val="00A1274F"/>
    <w:rsid w:val="00A13520"/>
    <w:rsid w:val="00A22B26"/>
    <w:rsid w:val="00A22BA4"/>
    <w:rsid w:val="00A25BFF"/>
    <w:rsid w:val="00A3102A"/>
    <w:rsid w:val="00A31514"/>
    <w:rsid w:val="00A33213"/>
    <w:rsid w:val="00A370C5"/>
    <w:rsid w:val="00A41D5E"/>
    <w:rsid w:val="00A42A09"/>
    <w:rsid w:val="00A42AEA"/>
    <w:rsid w:val="00A43B29"/>
    <w:rsid w:val="00A4500F"/>
    <w:rsid w:val="00A452AC"/>
    <w:rsid w:val="00A47593"/>
    <w:rsid w:val="00A519BD"/>
    <w:rsid w:val="00A61AE5"/>
    <w:rsid w:val="00A70A0C"/>
    <w:rsid w:val="00A71345"/>
    <w:rsid w:val="00A71369"/>
    <w:rsid w:val="00A72B5C"/>
    <w:rsid w:val="00A800A9"/>
    <w:rsid w:val="00A80303"/>
    <w:rsid w:val="00A83B60"/>
    <w:rsid w:val="00A84AE4"/>
    <w:rsid w:val="00A84CD2"/>
    <w:rsid w:val="00A957E0"/>
    <w:rsid w:val="00AA1D4F"/>
    <w:rsid w:val="00AA3D0A"/>
    <w:rsid w:val="00AA671F"/>
    <w:rsid w:val="00AA6C82"/>
    <w:rsid w:val="00AA6D43"/>
    <w:rsid w:val="00AB28B0"/>
    <w:rsid w:val="00AB48B7"/>
    <w:rsid w:val="00AC076C"/>
    <w:rsid w:val="00AC26F5"/>
    <w:rsid w:val="00AC40B1"/>
    <w:rsid w:val="00AC5F54"/>
    <w:rsid w:val="00B01474"/>
    <w:rsid w:val="00B06DBD"/>
    <w:rsid w:val="00B10879"/>
    <w:rsid w:val="00B13716"/>
    <w:rsid w:val="00B175CE"/>
    <w:rsid w:val="00B34ED1"/>
    <w:rsid w:val="00B41018"/>
    <w:rsid w:val="00B46CAD"/>
    <w:rsid w:val="00B47F91"/>
    <w:rsid w:val="00B5106D"/>
    <w:rsid w:val="00B51502"/>
    <w:rsid w:val="00B53C61"/>
    <w:rsid w:val="00B57064"/>
    <w:rsid w:val="00B60047"/>
    <w:rsid w:val="00B63048"/>
    <w:rsid w:val="00B6355D"/>
    <w:rsid w:val="00B64165"/>
    <w:rsid w:val="00B647B2"/>
    <w:rsid w:val="00B708F4"/>
    <w:rsid w:val="00B71FF6"/>
    <w:rsid w:val="00B8212A"/>
    <w:rsid w:val="00BB0539"/>
    <w:rsid w:val="00BB13EE"/>
    <w:rsid w:val="00BB2369"/>
    <w:rsid w:val="00BB5DAB"/>
    <w:rsid w:val="00BB6EBA"/>
    <w:rsid w:val="00BC10F4"/>
    <w:rsid w:val="00BC1405"/>
    <w:rsid w:val="00BC290C"/>
    <w:rsid w:val="00BC3142"/>
    <w:rsid w:val="00BC5308"/>
    <w:rsid w:val="00BC544C"/>
    <w:rsid w:val="00BC697A"/>
    <w:rsid w:val="00BC77D9"/>
    <w:rsid w:val="00BD1519"/>
    <w:rsid w:val="00BD1C27"/>
    <w:rsid w:val="00BD7961"/>
    <w:rsid w:val="00BE3F95"/>
    <w:rsid w:val="00BE711A"/>
    <w:rsid w:val="00BF324A"/>
    <w:rsid w:val="00C15158"/>
    <w:rsid w:val="00C27973"/>
    <w:rsid w:val="00C27B66"/>
    <w:rsid w:val="00C302BD"/>
    <w:rsid w:val="00C3535F"/>
    <w:rsid w:val="00C3635A"/>
    <w:rsid w:val="00C458F2"/>
    <w:rsid w:val="00C5179B"/>
    <w:rsid w:val="00C52913"/>
    <w:rsid w:val="00C53898"/>
    <w:rsid w:val="00C64DA6"/>
    <w:rsid w:val="00C756AD"/>
    <w:rsid w:val="00C82390"/>
    <w:rsid w:val="00C87098"/>
    <w:rsid w:val="00CA0B94"/>
    <w:rsid w:val="00CA0E26"/>
    <w:rsid w:val="00CA4675"/>
    <w:rsid w:val="00CB3118"/>
    <w:rsid w:val="00CB51DF"/>
    <w:rsid w:val="00CB6CF6"/>
    <w:rsid w:val="00CC3A39"/>
    <w:rsid w:val="00CC44B3"/>
    <w:rsid w:val="00CD15FB"/>
    <w:rsid w:val="00CD7471"/>
    <w:rsid w:val="00CE13DC"/>
    <w:rsid w:val="00CE17A0"/>
    <w:rsid w:val="00CE1971"/>
    <w:rsid w:val="00CE55AF"/>
    <w:rsid w:val="00CF47CC"/>
    <w:rsid w:val="00CF57A7"/>
    <w:rsid w:val="00CF5FF2"/>
    <w:rsid w:val="00CF6C07"/>
    <w:rsid w:val="00D00B97"/>
    <w:rsid w:val="00D02F7F"/>
    <w:rsid w:val="00D059D5"/>
    <w:rsid w:val="00D12D32"/>
    <w:rsid w:val="00D16479"/>
    <w:rsid w:val="00D20768"/>
    <w:rsid w:val="00D21AC3"/>
    <w:rsid w:val="00D224F8"/>
    <w:rsid w:val="00D25875"/>
    <w:rsid w:val="00D34F41"/>
    <w:rsid w:val="00D359DA"/>
    <w:rsid w:val="00D371FC"/>
    <w:rsid w:val="00D4016C"/>
    <w:rsid w:val="00D41711"/>
    <w:rsid w:val="00D44C50"/>
    <w:rsid w:val="00D45DC8"/>
    <w:rsid w:val="00D52DEB"/>
    <w:rsid w:val="00D53FF9"/>
    <w:rsid w:val="00D60359"/>
    <w:rsid w:val="00D672A6"/>
    <w:rsid w:val="00D70D1D"/>
    <w:rsid w:val="00D726B1"/>
    <w:rsid w:val="00D7328D"/>
    <w:rsid w:val="00D862A0"/>
    <w:rsid w:val="00D939F2"/>
    <w:rsid w:val="00D94CD9"/>
    <w:rsid w:val="00DA5AFF"/>
    <w:rsid w:val="00DA754F"/>
    <w:rsid w:val="00DB170B"/>
    <w:rsid w:val="00DB19AF"/>
    <w:rsid w:val="00DB412C"/>
    <w:rsid w:val="00DB790D"/>
    <w:rsid w:val="00DD58A8"/>
    <w:rsid w:val="00DD5F28"/>
    <w:rsid w:val="00DD6646"/>
    <w:rsid w:val="00DE2BBF"/>
    <w:rsid w:val="00DE4A90"/>
    <w:rsid w:val="00DE632B"/>
    <w:rsid w:val="00DF01E7"/>
    <w:rsid w:val="00E12885"/>
    <w:rsid w:val="00E14C8B"/>
    <w:rsid w:val="00E16462"/>
    <w:rsid w:val="00E175D5"/>
    <w:rsid w:val="00E21243"/>
    <w:rsid w:val="00E21BB3"/>
    <w:rsid w:val="00E26D2F"/>
    <w:rsid w:val="00E31519"/>
    <w:rsid w:val="00E42E45"/>
    <w:rsid w:val="00E42F13"/>
    <w:rsid w:val="00E43737"/>
    <w:rsid w:val="00E5198E"/>
    <w:rsid w:val="00E60A2C"/>
    <w:rsid w:val="00E616F4"/>
    <w:rsid w:val="00E65616"/>
    <w:rsid w:val="00E70E1E"/>
    <w:rsid w:val="00E72A59"/>
    <w:rsid w:val="00E76602"/>
    <w:rsid w:val="00E82D8C"/>
    <w:rsid w:val="00E833BC"/>
    <w:rsid w:val="00E85728"/>
    <w:rsid w:val="00E85EE0"/>
    <w:rsid w:val="00E871FD"/>
    <w:rsid w:val="00E90178"/>
    <w:rsid w:val="00E9487C"/>
    <w:rsid w:val="00E97678"/>
    <w:rsid w:val="00EA42B2"/>
    <w:rsid w:val="00EA5BF7"/>
    <w:rsid w:val="00EA7932"/>
    <w:rsid w:val="00EB0F50"/>
    <w:rsid w:val="00EB3BC9"/>
    <w:rsid w:val="00EC128B"/>
    <w:rsid w:val="00EC1CED"/>
    <w:rsid w:val="00EC6964"/>
    <w:rsid w:val="00ED0BC4"/>
    <w:rsid w:val="00ED546E"/>
    <w:rsid w:val="00ED7993"/>
    <w:rsid w:val="00EE1DB7"/>
    <w:rsid w:val="00EE6A2C"/>
    <w:rsid w:val="00EF6668"/>
    <w:rsid w:val="00EF7C6B"/>
    <w:rsid w:val="00F1064C"/>
    <w:rsid w:val="00F14DCC"/>
    <w:rsid w:val="00F178F7"/>
    <w:rsid w:val="00F17A8B"/>
    <w:rsid w:val="00F212D5"/>
    <w:rsid w:val="00F2135D"/>
    <w:rsid w:val="00F22BC3"/>
    <w:rsid w:val="00F24A34"/>
    <w:rsid w:val="00F32CF3"/>
    <w:rsid w:val="00F34939"/>
    <w:rsid w:val="00F354A9"/>
    <w:rsid w:val="00F36ACE"/>
    <w:rsid w:val="00F422E1"/>
    <w:rsid w:val="00F47952"/>
    <w:rsid w:val="00F50DF1"/>
    <w:rsid w:val="00F61464"/>
    <w:rsid w:val="00F705EA"/>
    <w:rsid w:val="00F732C8"/>
    <w:rsid w:val="00F73BB0"/>
    <w:rsid w:val="00F752C6"/>
    <w:rsid w:val="00F860C3"/>
    <w:rsid w:val="00F86DC9"/>
    <w:rsid w:val="00F87A53"/>
    <w:rsid w:val="00F87BC2"/>
    <w:rsid w:val="00F90CD2"/>
    <w:rsid w:val="00F91CDA"/>
    <w:rsid w:val="00F920AF"/>
    <w:rsid w:val="00F94049"/>
    <w:rsid w:val="00F940EE"/>
    <w:rsid w:val="00F948A2"/>
    <w:rsid w:val="00FA0E1B"/>
    <w:rsid w:val="00FA5759"/>
    <w:rsid w:val="00FB1EED"/>
    <w:rsid w:val="00FB5CF0"/>
    <w:rsid w:val="00FC1C55"/>
    <w:rsid w:val="00FC5817"/>
    <w:rsid w:val="00FD2EEE"/>
    <w:rsid w:val="00FD3270"/>
    <w:rsid w:val="00FD3EF0"/>
    <w:rsid w:val="00FD4FE6"/>
    <w:rsid w:val="00FD5BF0"/>
    <w:rsid w:val="00FE1E3F"/>
    <w:rsid w:val="00FE560C"/>
    <w:rsid w:val="00FF16CD"/>
    <w:rsid w:val="00FF366F"/>
    <w:rsid w:val="00FF3A89"/>
    <w:rsid w:val="00FF5134"/>
    <w:rsid w:val="00FF79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4E4726"/>
  <w15:chartTrackingRefBased/>
  <w15:docId w15:val="{B6AC4F6C-DCC6-4F72-9596-F3ABBA2847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PH" w:eastAsia="en-P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1502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538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5389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05BB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805BB7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05BB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805BB7"/>
    <w:rPr>
      <w:sz w:val="22"/>
      <w:szCs w:val="22"/>
    </w:rPr>
  </w:style>
  <w:style w:type="table" w:styleId="TableGrid">
    <w:name w:val="Table Grid"/>
    <w:basedOn w:val="TableNormal"/>
    <w:uiPriority w:val="59"/>
    <w:rsid w:val="0047781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uiPriority w:val="99"/>
    <w:unhideWhenUsed/>
    <w:rsid w:val="006938EC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6938E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233CF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PH" w:eastAsia="en-PH"/>
    </w:rPr>
  </w:style>
  <w:style w:type="character" w:styleId="Emphasis">
    <w:name w:val="Emphasis"/>
    <w:uiPriority w:val="20"/>
    <w:qFormat/>
    <w:rsid w:val="00233CF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85DD76-36F7-472B-9E2A-3073711E9E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2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isy villanueva</dc:creator>
  <cp:keywords/>
  <cp:lastModifiedBy>Christian Mark A. Cardenas</cp:lastModifiedBy>
  <cp:revision>2</cp:revision>
  <cp:lastPrinted>2018-02-19T02:47:00Z</cp:lastPrinted>
  <dcterms:created xsi:type="dcterms:W3CDTF">2022-04-06T08:48:00Z</dcterms:created>
  <dcterms:modified xsi:type="dcterms:W3CDTF">2022-04-06T08:48:00Z</dcterms:modified>
</cp:coreProperties>
</file>